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3292B" w:rsidRPr="00E72FFC" w:rsidRDefault="00F2211E">
      <w:pPr>
        <w:rPr>
          <w:b/>
        </w:rPr>
      </w:pPr>
      <w:r w:rsidRPr="00F20526">
        <w:rPr>
          <w:b/>
          <w:noProof/>
          <w:sz w:val="28"/>
          <w:szCs w:val="28"/>
        </w:rPr>
        <mc:AlternateContent>
          <mc:Choice Requires="wps">
            <w:drawing>
              <wp:anchor distT="0" distB="0" distL="114300" distR="114300" simplePos="0" relativeHeight="251659264" behindDoc="0" locked="0" layoutInCell="1" allowOverlap="1">
                <wp:simplePos x="0" y="0"/>
                <wp:positionH relativeFrom="margin">
                  <wp:align>right</wp:align>
                </wp:positionH>
                <wp:positionV relativeFrom="paragraph">
                  <wp:posOffset>-285433</wp:posOffset>
                </wp:positionV>
                <wp:extent cx="1985962" cy="1900237"/>
                <wp:effectExtent l="0" t="0" r="0" b="5080"/>
                <wp:wrapNone/>
                <wp:docPr id="2" name="Text Box 2"/>
                <wp:cNvGraphicFramePr/>
                <a:graphic xmlns:a="http://schemas.openxmlformats.org/drawingml/2006/main">
                  <a:graphicData uri="http://schemas.microsoft.com/office/word/2010/wordprocessingShape">
                    <wps:wsp>
                      <wps:cNvSpPr txBox="1"/>
                      <wps:spPr>
                        <a:xfrm>
                          <a:off x="0" y="0"/>
                          <a:ext cx="1985962" cy="1900237"/>
                        </a:xfrm>
                        <a:prstGeom prst="rect">
                          <a:avLst/>
                        </a:prstGeom>
                        <a:solidFill>
                          <a:schemeClr val="lt1"/>
                        </a:solidFill>
                        <a:ln w="6350">
                          <a:noFill/>
                        </a:ln>
                      </wps:spPr>
                      <wps:txbx>
                        <w:txbxContent>
                          <w:p w:rsidR="00F2211E" w:rsidRDefault="00F2211E">
                            <w:r>
                              <w:rPr>
                                <w:noProof/>
                              </w:rPr>
                              <w:drawing>
                                <wp:inline distT="0" distB="0" distL="0" distR="0">
                                  <wp:extent cx="1652270" cy="1802130"/>
                                  <wp:effectExtent l="0" t="0" r="5080" b="7620"/>
                                  <wp:docPr id="3" name="Picture 3" descr="A close up of a sign&#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rocktonPRI_w-tag_color_pngtrans.png"/>
                                          <pic:cNvPicPr/>
                                        </pic:nvPicPr>
                                        <pic:blipFill>
                                          <a:blip r:embed="rId5">
                                            <a:extLst>
                                              <a:ext uri="{28A0092B-C50C-407E-A947-70E740481C1C}">
                                                <a14:useLocalDpi xmlns:a14="http://schemas.microsoft.com/office/drawing/2010/main" val="0"/>
                                              </a:ext>
                                            </a:extLst>
                                          </a:blip>
                                          <a:stretch>
                                            <a:fillRect/>
                                          </a:stretch>
                                        </pic:blipFill>
                                        <pic:spPr>
                                          <a:xfrm>
                                            <a:off x="0" y="0"/>
                                            <a:ext cx="1652270" cy="1802130"/>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105.15pt;margin-top:-22.5pt;width:156.35pt;height:149.6pt;z-index:251659264;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" fillcolor="white [3201]" stroked="f" strokeweight=".5pt">
                <v:textbox>
                  <w:txbxContent>
                    <w:p w:rsidR="00F2211E" w:rsidRDefault="00F2211E">
                      <w:r>
                        <w:rPr>
                          <w:noProof/>
                        </w:rPr>
                        <w:drawing>
                          <wp:inline distT="0" distB="0" distL="0" distR="0">
                            <wp:extent cx="1652270" cy="1802130"/>
                            <wp:effectExtent l="0" t="0" r="5080" b="7620"/>
                            <wp:docPr id="3" name="Picture 3" descr="A close up of a sign&#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rocktonPRI_w-tag_color_pngtrans.png"/>
                                    <pic:cNvPicPr/>
                                  </pic:nvPicPr>
                                  <pic:blipFill>
                                    <a:blip r:embed="rId5">
                                      <a:extLst>
                                        <a:ext uri="{28A0092B-C50C-407E-A947-70E740481C1C}">
                                          <a14:useLocalDpi xmlns:a14="http://schemas.microsoft.com/office/drawing/2010/main" val="0"/>
                                        </a:ext>
                                      </a:extLst>
                                    </a:blip>
                                    <a:stretch>
                                      <a:fillRect/>
                                    </a:stretch>
                                  </pic:blipFill>
                                  <pic:spPr>
                                    <a:xfrm>
                                      <a:off x="0" y="0"/>
                                      <a:ext cx="1652270" cy="1802130"/>
                                    </a:xfrm>
                                    <a:prstGeom prst="rect">
                                      <a:avLst/>
                                    </a:prstGeom>
                                  </pic:spPr>
                                </pic:pic>
                              </a:graphicData>
                            </a:graphic>
                          </wp:inline>
                        </w:drawing>
                      </w:r>
                    </w:p>
                  </w:txbxContent>
                </v:textbox>
                <w10:wrap anchorx="margin"/>
              </v:shape>
            </w:pict>
          </mc:Fallback>
        </mc:AlternateContent>
      </w:r>
      <w:r w:rsidR="00E72FFC" w:rsidRPr="00F20526">
        <w:rPr>
          <w:b/>
          <w:sz w:val="28"/>
          <w:szCs w:val="28"/>
        </w:rPr>
        <w:t>S</w:t>
      </w:r>
      <w:r w:rsidR="0043292B" w:rsidRPr="00F20526">
        <w:rPr>
          <w:b/>
          <w:sz w:val="28"/>
          <w:szCs w:val="28"/>
        </w:rPr>
        <w:t>and in Your Shorts</w:t>
      </w:r>
    </w:p>
    <w:p w:rsidR="0043292B" w:rsidRDefault="0043292B" w:rsidP="0043292B">
      <w:pPr>
        <w:ind w:firstLine="720"/>
        <w:contextualSpacing/>
      </w:pPr>
      <w:r>
        <w:t>Mound glass w/ice (approx. 21oz glass)</w:t>
      </w:r>
    </w:p>
    <w:p w:rsidR="0043292B" w:rsidRDefault="0043292B" w:rsidP="0043292B">
      <w:pPr>
        <w:ind w:firstLine="720"/>
        <w:contextualSpacing/>
      </w:pPr>
      <w:r>
        <w:t>1/2oz vodka</w:t>
      </w:r>
    </w:p>
    <w:p w:rsidR="0043292B" w:rsidRDefault="0043292B" w:rsidP="0043292B">
      <w:pPr>
        <w:contextualSpacing/>
      </w:pPr>
      <w:r>
        <w:tab/>
        <w:t>1/2oz triple sec</w:t>
      </w:r>
    </w:p>
    <w:p w:rsidR="0043292B" w:rsidRDefault="0043292B" w:rsidP="0043292B">
      <w:pPr>
        <w:contextualSpacing/>
      </w:pPr>
      <w:r>
        <w:tab/>
        <w:t>1/2oz peach schnapps</w:t>
      </w:r>
    </w:p>
    <w:p w:rsidR="0043292B" w:rsidRDefault="0043292B" w:rsidP="0043292B">
      <w:pPr>
        <w:contextualSpacing/>
      </w:pPr>
      <w:r>
        <w:tab/>
        <w:t xml:space="preserve">1/2oz </w:t>
      </w:r>
      <w:proofErr w:type="spellStart"/>
      <w:r>
        <w:t>midori</w:t>
      </w:r>
      <w:proofErr w:type="spellEnd"/>
      <w:r>
        <w:t xml:space="preserve"> melon liqueur </w:t>
      </w:r>
    </w:p>
    <w:p w:rsidR="0043292B" w:rsidRDefault="0043292B" w:rsidP="0043292B">
      <w:pPr>
        <w:contextualSpacing/>
      </w:pPr>
      <w:r>
        <w:tab/>
        <w:t>5oz OJ</w:t>
      </w:r>
    </w:p>
    <w:p w:rsidR="0043292B" w:rsidRDefault="0043292B" w:rsidP="0043292B">
      <w:pPr>
        <w:contextualSpacing/>
      </w:pPr>
      <w:r>
        <w:tab/>
        <w:t>3oz Cranberry Juice</w:t>
      </w:r>
    </w:p>
    <w:p w:rsidR="00B85426" w:rsidRDefault="0043292B" w:rsidP="0043292B">
      <w:pPr>
        <w:contextualSpacing/>
      </w:pPr>
      <w:r>
        <w:tab/>
        <w:t>1/2oz Chambord raspberry liquor</w:t>
      </w:r>
    </w:p>
    <w:p w:rsidR="00B85426" w:rsidRDefault="00B85426" w:rsidP="0043292B">
      <w:pPr>
        <w:contextualSpacing/>
      </w:pPr>
    </w:p>
    <w:p w:rsidR="0043292B" w:rsidRPr="00F20526" w:rsidRDefault="00B85426">
      <w:pPr>
        <w:rPr>
          <w:b/>
          <w:sz w:val="28"/>
          <w:szCs w:val="28"/>
        </w:rPr>
      </w:pPr>
      <w:r w:rsidRPr="00F20526">
        <w:rPr>
          <w:b/>
          <w:sz w:val="28"/>
          <w:szCs w:val="28"/>
        </w:rPr>
        <w:t>Grilled Pineapple</w:t>
      </w:r>
    </w:p>
    <w:p w:rsidR="00B85426" w:rsidRDefault="00B85426" w:rsidP="00E92E9E">
      <w:pPr>
        <w:ind w:left="720"/>
        <w:contextualSpacing/>
      </w:pPr>
      <w:r w:rsidRPr="00637090">
        <w:t xml:space="preserve">Mix together ½ cup honey, </w:t>
      </w:r>
    </w:p>
    <w:p w:rsidR="00B85426" w:rsidRDefault="00B85426" w:rsidP="00E92E9E">
      <w:pPr>
        <w:ind w:left="720"/>
        <w:contextualSpacing/>
      </w:pPr>
      <w:r w:rsidRPr="00637090">
        <w:t>juice of 2 limes,</w:t>
      </w:r>
    </w:p>
    <w:p w:rsidR="00B85426" w:rsidRDefault="00B85426" w:rsidP="00E92E9E">
      <w:pPr>
        <w:ind w:left="720"/>
        <w:contextualSpacing/>
      </w:pPr>
      <w:r w:rsidRPr="00637090">
        <w:t>1 tsp of cinnamon together</w:t>
      </w:r>
    </w:p>
    <w:p w:rsidR="002B65A8" w:rsidRDefault="002B65A8" w:rsidP="00E92E9E">
      <w:pPr>
        <w:ind w:left="720"/>
        <w:contextualSpacing/>
      </w:pPr>
    </w:p>
    <w:p w:rsidR="00B85426" w:rsidRDefault="00B85426">
      <w:r w:rsidRPr="00637090">
        <w:t xml:space="preserve">Slice up a full pineapple and place into a bag or pan with the glaz3 and let marinate about 2 hours, turning </w:t>
      </w:r>
      <w:r w:rsidR="004957A6" w:rsidRPr="00637090">
        <w:t>occasionally</w:t>
      </w:r>
      <w:r w:rsidRPr="00637090">
        <w:t>. Grill pineapple slices until the glaze caramelizes, about 2 minutes per side.</w:t>
      </w:r>
    </w:p>
    <w:p w:rsidR="00B85426" w:rsidRPr="00F20526" w:rsidRDefault="00B85426">
      <w:pPr>
        <w:rPr>
          <w:b/>
          <w:sz w:val="28"/>
          <w:szCs w:val="28"/>
        </w:rPr>
      </w:pPr>
      <w:r w:rsidRPr="00F20526">
        <w:rPr>
          <w:b/>
          <w:sz w:val="28"/>
          <w:szCs w:val="28"/>
        </w:rPr>
        <w:t>Bean Salsa/Cowboy Caviar</w:t>
      </w:r>
    </w:p>
    <w:p w:rsidR="00B85426" w:rsidRDefault="00B85426" w:rsidP="00B85426">
      <w:pPr>
        <w:ind w:firstLine="720"/>
        <w:contextualSpacing/>
      </w:pPr>
      <w:r>
        <w:t>1 can corn, white &amp; yellow</w:t>
      </w:r>
    </w:p>
    <w:p w:rsidR="00B85426" w:rsidRDefault="00B85426" w:rsidP="00B85426">
      <w:pPr>
        <w:contextualSpacing/>
      </w:pPr>
      <w:r>
        <w:tab/>
        <w:t>1 can blk beans w/lime and jalapenos</w:t>
      </w:r>
    </w:p>
    <w:p w:rsidR="00B85426" w:rsidRDefault="00B85426" w:rsidP="00B85426">
      <w:pPr>
        <w:contextualSpacing/>
      </w:pPr>
      <w:r>
        <w:tab/>
        <w:t>1 can pinto beans</w:t>
      </w:r>
    </w:p>
    <w:p w:rsidR="00B85426" w:rsidRDefault="00B85426" w:rsidP="00B85426">
      <w:pPr>
        <w:contextualSpacing/>
      </w:pPr>
      <w:r>
        <w:tab/>
        <w:t>1 can blk eyed peas</w:t>
      </w:r>
    </w:p>
    <w:p w:rsidR="00B85426" w:rsidRPr="002E1224" w:rsidRDefault="00B85426" w:rsidP="00B85426">
      <w:pPr>
        <w:contextualSpacing/>
        <w:rPr>
          <w:b/>
        </w:rPr>
      </w:pPr>
      <w:r>
        <w:tab/>
      </w:r>
      <w:r w:rsidRPr="002E1224">
        <w:rPr>
          <w:b/>
        </w:rPr>
        <w:t>Drain all the above and rinse (rise blk beans if you would like a milder salsa)</w:t>
      </w:r>
    </w:p>
    <w:p w:rsidR="00B85426" w:rsidRDefault="00B85426" w:rsidP="00B85426">
      <w:pPr>
        <w:contextualSpacing/>
      </w:pPr>
    </w:p>
    <w:p w:rsidR="00B85426" w:rsidRDefault="00B85426" w:rsidP="00B85426">
      <w:pPr>
        <w:contextualSpacing/>
      </w:pPr>
      <w:r>
        <w:tab/>
        <w:t>1c chopped green peppers</w:t>
      </w:r>
    </w:p>
    <w:p w:rsidR="00B85426" w:rsidRDefault="00B85426" w:rsidP="00B85426">
      <w:pPr>
        <w:contextualSpacing/>
      </w:pPr>
      <w:r>
        <w:tab/>
        <w:t>1c chopped red peppers</w:t>
      </w:r>
    </w:p>
    <w:p w:rsidR="00B85426" w:rsidRDefault="00B85426" w:rsidP="00B85426">
      <w:pPr>
        <w:contextualSpacing/>
      </w:pPr>
      <w:r>
        <w:tab/>
        <w:t>1c chopped celery</w:t>
      </w:r>
    </w:p>
    <w:p w:rsidR="00B85426" w:rsidRDefault="00B85426" w:rsidP="00B85426">
      <w:pPr>
        <w:contextualSpacing/>
      </w:pPr>
      <w:r>
        <w:tab/>
        <w:t>1c chopped onion (or less if desired)</w:t>
      </w:r>
    </w:p>
    <w:p w:rsidR="00B85426" w:rsidRDefault="00B85426" w:rsidP="00B85426">
      <w:pPr>
        <w:contextualSpacing/>
      </w:pPr>
      <w:r>
        <w:tab/>
        <w:t>Handful chopped cilantro (if desired)</w:t>
      </w:r>
    </w:p>
    <w:p w:rsidR="00B85426" w:rsidRDefault="00B85426" w:rsidP="00B85426">
      <w:pPr>
        <w:contextualSpacing/>
      </w:pPr>
      <w:r>
        <w:tab/>
      </w:r>
    </w:p>
    <w:p w:rsidR="00B85426" w:rsidRPr="002E1224" w:rsidRDefault="00B85426" w:rsidP="00B85426">
      <w:pPr>
        <w:ind w:firstLine="720"/>
        <w:contextualSpacing/>
        <w:rPr>
          <w:b/>
        </w:rPr>
      </w:pPr>
      <w:r w:rsidRPr="002E1224">
        <w:rPr>
          <w:b/>
        </w:rPr>
        <w:t>Dressing:</w:t>
      </w:r>
    </w:p>
    <w:p w:rsidR="00B85426" w:rsidRDefault="00B85426" w:rsidP="00B85426">
      <w:pPr>
        <w:contextualSpacing/>
      </w:pPr>
      <w:r>
        <w:tab/>
        <w:t>3/4 c sugar</w:t>
      </w:r>
    </w:p>
    <w:p w:rsidR="00B85426" w:rsidRDefault="00B85426" w:rsidP="00B85426">
      <w:pPr>
        <w:contextualSpacing/>
      </w:pPr>
      <w:r>
        <w:tab/>
        <w:t>1tsp salt</w:t>
      </w:r>
    </w:p>
    <w:p w:rsidR="00B85426" w:rsidRDefault="00B85426" w:rsidP="00B85426">
      <w:pPr>
        <w:ind w:left="720"/>
        <w:contextualSpacing/>
      </w:pPr>
      <w:r>
        <w:t>3/4c vinegar</w:t>
      </w:r>
    </w:p>
    <w:p w:rsidR="00B85426" w:rsidRDefault="00B85426" w:rsidP="00B85426">
      <w:pPr>
        <w:ind w:left="720"/>
        <w:contextualSpacing/>
      </w:pPr>
      <w:r>
        <w:t>1/2c oil</w:t>
      </w:r>
    </w:p>
    <w:p w:rsidR="002B65A8" w:rsidRDefault="002B65A8" w:rsidP="00E92E9E"/>
    <w:p w:rsidR="00B85426" w:rsidRDefault="00B85426" w:rsidP="00E92E9E">
      <w:r>
        <w:t>Mix all together, chill to blend flavors</w:t>
      </w:r>
    </w:p>
    <w:p w:rsidR="00B85426" w:rsidRPr="00F20526" w:rsidRDefault="00B85426" w:rsidP="00E92E9E">
      <w:pPr>
        <w:rPr>
          <w:b/>
          <w:sz w:val="28"/>
          <w:szCs w:val="28"/>
        </w:rPr>
      </w:pPr>
      <w:r w:rsidRPr="00F20526">
        <w:rPr>
          <w:b/>
          <w:sz w:val="28"/>
          <w:szCs w:val="28"/>
        </w:rPr>
        <w:t>Tabbouleh</w:t>
      </w:r>
    </w:p>
    <w:p w:rsidR="00B85426" w:rsidRPr="006A0C1A" w:rsidRDefault="00B85426" w:rsidP="00E92E9E">
      <w:pPr>
        <w:ind w:left="720"/>
        <w:contextualSpacing/>
      </w:pPr>
      <w:r w:rsidRPr="006A0C1A">
        <w:t>1/2 cup fine bulgur</w:t>
      </w:r>
    </w:p>
    <w:p w:rsidR="00B85426" w:rsidRPr="006A0C1A" w:rsidRDefault="00B85426" w:rsidP="00E92E9E">
      <w:pPr>
        <w:ind w:left="720"/>
        <w:contextualSpacing/>
      </w:pPr>
      <w:r w:rsidRPr="006A0C1A">
        <w:lastRenderedPageBreak/>
        <w:t>3 tablespoons olive oil</w:t>
      </w:r>
    </w:p>
    <w:p w:rsidR="00B85426" w:rsidRPr="006A0C1A" w:rsidRDefault="00B85426" w:rsidP="00E92E9E">
      <w:pPr>
        <w:ind w:left="720"/>
        <w:contextualSpacing/>
      </w:pPr>
      <w:r w:rsidRPr="006A0C1A">
        <w:t>1 cup boiling-hot water</w:t>
      </w:r>
    </w:p>
    <w:p w:rsidR="00B85426" w:rsidRPr="006A0C1A" w:rsidRDefault="00B85426" w:rsidP="00E92E9E">
      <w:pPr>
        <w:ind w:left="720"/>
        <w:contextualSpacing/>
      </w:pPr>
      <w:r w:rsidRPr="006A0C1A">
        <w:t>2 cups finely chopped fresh flat-leaf parsley (from 3 bunches)</w:t>
      </w:r>
    </w:p>
    <w:p w:rsidR="00B85426" w:rsidRPr="006A0C1A" w:rsidRDefault="00B85426" w:rsidP="00E92E9E">
      <w:pPr>
        <w:ind w:left="720"/>
        <w:contextualSpacing/>
      </w:pPr>
      <w:r w:rsidRPr="006A0C1A">
        <w:t>1/2 cup finely chopped fresh mint</w:t>
      </w:r>
    </w:p>
    <w:p w:rsidR="00B85426" w:rsidRPr="006A0C1A" w:rsidRDefault="00B85426" w:rsidP="00E92E9E">
      <w:pPr>
        <w:ind w:left="720"/>
        <w:contextualSpacing/>
      </w:pPr>
      <w:r w:rsidRPr="006A0C1A">
        <w:t>2 medium tomatoes, cut into 1/4-inch pieces</w:t>
      </w:r>
    </w:p>
    <w:p w:rsidR="00B85426" w:rsidRPr="006A0C1A" w:rsidRDefault="00B85426" w:rsidP="00E92E9E">
      <w:pPr>
        <w:ind w:left="720"/>
        <w:contextualSpacing/>
      </w:pPr>
      <w:r w:rsidRPr="006A0C1A">
        <w:t>1/2 seedless cucumber*, peeled, cored, and cut into 1/4-inch pieces</w:t>
      </w:r>
    </w:p>
    <w:p w:rsidR="00B85426" w:rsidRPr="006A0C1A" w:rsidRDefault="00B85426" w:rsidP="00E92E9E">
      <w:pPr>
        <w:ind w:left="720"/>
        <w:contextualSpacing/>
      </w:pPr>
      <w:r w:rsidRPr="006A0C1A">
        <w:t>3 tablespoons fresh lemon juice</w:t>
      </w:r>
    </w:p>
    <w:p w:rsidR="00B85426" w:rsidRPr="006A0C1A" w:rsidRDefault="00B85426" w:rsidP="00E92E9E">
      <w:pPr>
        <w:ind w:left="720"/>
        <w:contextualSpacing/>
      </w:pPr>
      <w:r w:rsidRPr="006A0C1A">
        <w:t>3/4 teaspoon salt</w:t>
      </w:r>
    </w:p>
    <w:p w:rsidR="00B85426" w:rsidRDefault="00B85426" w:rsidP="00E92E9E">
      <w:pPr>
        <w:ind w:left="720"/>
        <w:contextualSpacing/>
      </w:pPr>
      <w:r w:rsidRPr="006A0C1A">
        <w:t>1/4 teaspoon black pepper</w:t>
      </w:r>
    </w:p>
    <w:p w:rsidR="00E92E9E" w:rsidRPr="006A0C1A" w:rsidRDefault="00E92E9E" w:rsidP="00B85426">
      <w:pPr>
        <w:ind w:left="720"/>
        <w:contextualSpacing/>
      </w:pPr>
    </w:p>
    <w:p w:rsidR="00B85426" w:rsidRPr="006A0C1A" w:rsidRDefault="00B85426" w:rsidP="00E92E9E">
      <w:r w:rsidRPr="006A0C1A">
        <w:t>Stir together bulgur and 1 tablespoon oil in a heatproof bowl. Pour boiling water over, then cover bowl tightly with plastic wrap and let stand 15 minutes. Drain in a sieve, pressing on bulgur to remove any excess liquid.</w:t>
      </w:r>
    </w:p>
    <w:p w:rsidR="00B85426" w:rsidRPr="006A0C1A" w:rsidRDefault="00B85426" w:rsidP="00E92E9E">
      <w:r w:rsidRPr="006A0C1A">
        <w:t>Transfer bulgur to a bowl and toss with remaining ingredients, including 2 tablespoons oil, until combined well.</w:t>
      </w:r>
    </w:p>
    <w:p w:rsidR="00B85426" w:rsidRPr="00F20526" w:rsidRDefault="00B85426" w:rsidP="00E92E9E">
      <w:pPr>
        <w:rPr>
          <w:b/>
          <w:sz w:val="28"/>
          <w:szCs w:val="28"/>
        </w:rPr>
      </w:pPr>
      <w:r w:rsidRPr="00F20526">
        <w:rPr>
          <w:b/>
          <w:sz w:val="28"/>
          <w:szCs w:val="28"/>
        </w:rPr>
        <w:t>Shrimp Scampi</w:t>
      </w:r>
    </w:p>
    <w:p w:rsidR="00B85426" w:rsidRPr="006A0C1A" w:rsidRDefault="00B85426" w:rsidP="00E92E9E">
      <w:pPr>
        <w:ind w:left="720"/>
        <w:contextualSpacing/>
      </w:pPr>
      <w:r w:rsidRPr="006A0C1A">
        <w:t>2 Tablespoons olive oil</w:t>
      </w:r>
    </w:p>
    <w:p w:rsidR="00B85426" w:rsidRPr="006A0C1A" w:rsidRDefault="00B85426" w:rsidP="00E92E9E">
      <w:pPr>
        <w:ind w:left="720"/>
        <w:contextualSpacing/>
      </w:pPr>
      <w:r w:rsidRPr="006A0C1A">
        <w:t>4 tablespoons butter</w:t>
      </w:r>
    </w:p>
    <w:p w:rsidR="00B85426" w:rsidRPr="006A0C1A" w:rsidRDefault="00B85426" w:rsidP="00E92E9E">
      <w:pPr>
        <w:ind w:left="720"/>
        <w:contextualSpacing/>
      </w:pPr>
      <w:r w:rsidRPr="006A0C1A">
        <w:t>4-5 large garlic cloves, minced (or 1 1/2 tablespoons minced garlic)</w:t>
      </w:r>
    </w:p>
    <w:p w:rsidR="00B85426" w:rsidRPr="006A0C1A" w:rsidRDefault="00B85426" w:rsidP="00E92E9E">
      <w:pPr>
        <w:ind w:left="720"/>
        <w:contextualSpacing/>
      </w:pPr>
      <w:r w:rsidRPr="006A0C1A">
        <w:t>1 1/4 pounds (600 grams) large shrimp prawns, shelled with tails on or off</w:t>
      </w:r>
    </w:p>
    <w:p w:rsidR="00B85426" w:rsidRPr="006A0C1A" w:rsidRDefault="00B85426" w:rsidP="00E92E9E">
      <w:pPr>
        <w:ind w:left="720"/>
        <w:contextualSpacing/>
      </w:pPr>
      <w:r w:rsidRPr="006A0C1A">
        <w:t>Salt and fresh ground black pepper to taste</w:t>
      </w:r>
    </w:p>
    <w:p w:rsidR="00B85426" w:rsidRPr="006A0C1A" w:rsidRDefault="00B85426" w:rsidP="00E92E9E">
      <w:pPr>
        <w:ind w:left="720"/>
        <w:contextualSpacing/>
      </w:pPr>
      <w:r w:rsidRPr="006A0C1A">
        <w:t>1/4 cup dry white wine or broth</w:t>
      </w:r>
    </w:p>
    <w:p w:rsidR="00B85426" w:rsidRPr="006A0C1A" w:rsidRDefault="00B85426" w:rsidP="00E92E9E">
      <w:pPr>
        <w:ind w:left="720"/>
        <w:contextualSpacing/>
      </w:pPr>
      <w:r w:rsidRPr="006A0C1A">
        <w:t>1/2 teaspoon crushed red pepper flakes or to taste (optional)</w:t>
      </w:r>
    </w:p>
    <w:p w:rsidR="00B85426" w:rsidRPr="006A0C1A" w:rsidRDefault="00B85426" w:rsidP="00E92E9E">
      <w:pPr>
        <w:ind w:left="720"/>
        <w:contextualSpacing/>
      </w:pPr>
      <w:r w:rsidRPr="006A0C1A">
        <w:t>2 tablespoons lemon juice</w:t>
      </w:r>
    </w:p>
    <w:p w:rsidR="00B85426" w:rsidRPr="006A0C1A" w:rsidRDefault="00B85426" w:rsidP="00E92E9E">
      <w:pPr>
        <w:ind w:left="720"/>
        <w:contextualSpacing/>
      </w:pPr>
      <w:r w:rsidRPr="006A0C1A">
        <w:t>1/4 cup chopped parsley</w:t>
      </w:r>
    </w:p>
    <w:p w:rsidR="00B85426" w:rsidRDefault="00B85426" w:rsidP="007E06CE">
      <w:pPr>
        <w:rPr>
          <w:rStyle w:val="wprm-recipe-ingredient-name"/>
          <w:rFonts w:ascii="Arial" w:hAnsi="Arial" w:cs="Arial"/>
          <w:color w:val="333333"/>
          <w:spacing w:val="4"/>
        </w:rPr>
      </w:pPr>
    </w:p>
    <w:p w:rsidR="00B85426" w:rsidRPr="00E92E9E" w:rsidRDefault="00B85426" w:rsidP="00E92E9E">
      <w:pPr>
        <w:rPr>
          <w:b/>
        </w:rPr>
      </w:pPr>
      <w:r w:rsidRPr="00E92E9E">
        <w:rPr>
          <w:b/>
        </w:rPr>
        <w:t>Instructions</w:t>
      </w:r>
    </w:p>
    <w:p w:rsidR="00E92E9E" w:rsidRDefault="00B85426" w:rsidP="00E92E9E">
      <w:r w:rsidRPr="006A0C1A">
        <w:t>Heat olive oil and 2 tablespoons of butter in a large pan or skillet. Add garlic and sauté until fragrant (about 30 seconds - 1 minute). Then add the shrimp, season with salt and pepper to taste and sauté for 1-2 minutes on one side (until just beginning to turn pink), then flip.</w:t>
      </w:r>
    </w:p>
    <w:p w:rsidR="00B85426" w:rsidRDefault="00B85426" w:rsidP="00E92E9E">
      <w:r w:rsidRPr="006A0C1A">
        <w:t xml:space="preserve">Pour in wine (or broth), add red pepper flakes (if using). Bring to a simmer for 1-2 minutes or until wine reduces by about half and the shrimp is cooked through (don't </w:t>
      </w:r>
      <w:proofErr w:type="spellStart"/>
      <w:r w:rsidRPr="006A0C1A">
        <w:t>over cook</w:t>
      </w:r>
      <w:proofErr w:type="spellEnd"/>
      <w:r w:rsidRPr="006A0C1A">
        <w:t xml:space="preserve"> your shrimp).</w:t>
      </w:r>
    </w:p>
    <w:p w:rsidR="00B85426" w:rsidRPr="00D6706F" w:rsidRDefault="00B85426" w:rsidP="00E92E9E">
      <w:r w:rsidRPr="00D6706F">
        <w:t>Stir in the remaining butter, lemon juice and parsley and take off heat immediately.</w:t>
      </w:r>
    </w:p>
    <w:p w:rsidR="00B85426" w:rsidRPr="006A0C1A" w:rsidRDefault="00B85426" w:rsidP="00E92E9E">
      <w:r w:rsidRPr="006A0C1A">
        <w:t>Serve over rice, pasta, garlic bread or steamed vegetables (cauliflower, broccoli, zucchini noodles).</w:t>
      </w:r>
    </w:p>
    <w:p w:rsidR="00B85426" w:rsidRPr="00E34370" w:rsidRDefault="00B85426" w:rsidP="00E92E9E">
      <w:pPr>
        <w:rPr>
          <w:b/>
          <w:sz w:val="28"/>
          <w:szCs w:val="28"/>
        </w:rPr>
      </w:pPr>
      <w:bookmarkStart w:id="0" w:name="_GoBack"/>
      <w:r w:rsidRPr="00E34370">
        <w:rPr>
          <w:b/>
          <w:sz w:val="28"/>
          <w:szCs w:val="28"/>
        </w:rPr>
        <w:t>Frog eyed salad</w:t>
      </w:r>
    </w:p>
    <w:bookmarkEnd w:id="0"/>
    <w:p w:rsidR="00B85426" w:rsidRPr="006A0C1A" w:rsidRDefault="00B85426" w:rsidP="00E92E9E">
      <w:pPr>
        <w:ind w:left="720"/>
        <w:contextualSpacing/>
      </w:pPr>
      <w:r w:rsidRPr="006A0C1A">
        <w:t>8 ounces Acini De Pepe pasta</w:t>
      </w:r>
    </w:p>
    <w:p w:rsidR="00B85426" w:rsidRPr="006A0C1A" w:rsidRDefault="00B85426" w:rsidP="00E92E9E">
      <w:pPr>
        <w:ind w:left="720"/>
        <w:contextualSpacing/>
      </w:pPr>
      <w:r w:rsidRPr="006A0C1A">
        <w:t>1 cup pineapple juice (reserved from pineapple tidbits)</w:t>
      </w:r>
    </w:p>
    <w:p w:rsidR="00B85426" w:rsidRPr="006A0C1A" w:rsidRDefault="00B85426" w:rsidP="00E92E9E">
      <w:pPr>
        <w:ind w:left="720"/>
        <w:contextualSpacing/>
      </w:pPr>
      <w:r w:rsidRPr="006A0C1A">
        <w:t>1/2 cup sugar</w:t>
      </w:r>
    </w:p>
    <w:p w:rsidR="00B85426" w:rsidRPr="006A0C1A" w:rsidRDefault="00B85426" w:rsidP="00E92E9E">
      <w:pPr>
        <w:ind w:left="720"/>
        <w:contextualSpacing/>
      </w:pPr>
      <w:r w:rsidRPr="006A0C1A">
        <w:lastRenderedPageBreak/>
        <w:t>1 tablespoon flour</w:t>
      </w:r>
    </w:p>
    <w:p w:rsidR="00B85426" w:rsidRPr="006A0C1A" w:rsidRDefault="00B85426" w:rsidP="00E92E9E">
      <w:pPr>
        <w:ind w:left="720"/>
        <w:contextualSpacing/>
      </w:pPr>
      <w:r w:rsidRPr="006A0C1A">
        <w:t>1/4 teaspoon salt</w:t>
      </w:r>
    </w:p>
    <w:p w:rsidR="00B85426" w:rsidRPr="006A0C1A" w:rsidRDefault="00B85426" w:rsidP="00E92E9E">
      <w:pPr>
        <w:ind w:left="720"/>
        <w:contextualSpacing/>
      </w:pPr>
      <w:r w:rsidRPr="006A0C1A">
        <w:t>1 egg beaten</w:t>
      </w:r>
    </w:p>
    <w:p w:rsidR="00B85426" w:rsidRPr="006A0C1A" w:rsidRDefault="00B85426" w:rsidP="00E92E9E">
      <w:pPr>
        <w:ind w:left="720"/>
        <w:contextualSpacing/>
      </w:pPr>
      <w:r w:rsidRPr="006A0C1A">
        <w:t>1/2 tablespoon lemon juice</w:t>
      </w:r>
    </w:p>
    <w:p w:rsidR="00B85426" w:rsidRPr="006A0C1A" w:rsidRDefault="00B85426" w:rsidP="00E92E9E">
      <w:pPr>
        <w:ind w:left="720"/>
        <w:contextualSpacing/>
      </w:pPr>
      <w:r w:rsidRPr="006A0C1A">
        <w:t>22 ounces mandarin oranges (drained)</w:t>
      </w:r>
    </w:p>
    <w:p w:rsidR="00B85426" w:rsidRPr="006A0C1A" w:rsidRDefault="00B85426" w:rsidP="00E92E9E">
      <w:pPr>
        <w:ind w:left="720"/>
        <w:contextualSpacing/>
      </w:pPr>
      <w:r w:rsidRPr="006A0C1A">
        <w:t>1 (20 ounce) can pineapple tidbits (drained and reserve juice)</w:t>
      </w:r>
    </w:p>
    <w:p w:rsidR="00B85426" w:rsidRPr="006A0C1A" w:rsidRDefault="00B85426" w:rsidP="00E92E9E">
      <w:pPr>
        <w:ind w:left="720"/>
        <w:contextualSpacing/>
      </w:pPr>
      <w:r w:rsidRPr="006A0C1A">
        <w:t>1 (8 ounce) can crushed pineapple (drained)</w:t>
      </w:r>
    </w:p>
    <w:p w:rsidR="00B85426" w:rsidRPr="006A0C1A" w:rsidRDefault="00B85426" w:rsidP="00E92E9E">
      <w:pPr>
        <w:ind w:left="720"/>
        <w:contextualSpacing/>
      </w:pPr>
      <w:r w:rsidRPr="006A0C1A">
        <w:t>1 1/2 cups miniature marshmallows</w:t>
      </w:r>
    </w:p>
    <w:p w:rsidR="00B85426" w:rsidRPr="006A0C1A" w:rsidRDefault="00B85426" w:rsidP="00E92E9E">
      <w:pPr>
        <w:ind w:left="720"/>
        <w:contextualSpacing/>
      </w:pPr>
      <w:r w:rsidRPr="006A0C1A">
        <w:t>3/4 cup shredded coconut</w:t>
      </w:r>
    </w:p>
    <w:p w:rsidR="00B85426" w:rsidRDefault="00B85426" w:rsidP="007E06CE">
      <w:pPr>
        <w:ind w:left="720"/>
        <w:contextualSpacing/>
      </w:pPr>
      <w:r w:rsidRPr="006A0C1A">
        <w:t>1 (8 ounce) Cool Whip</w:t>
      </w:r>
    </w:p>
    <w:p w:rsidR="007E06CE" w:rsidRPr="006A0C1A" w:rsidRDefault="007E06CE" w:rsidP="007E06CE">
      <w:pPr>
        <w:ind w:left="720"/>
        <w:contextualSpacing/>
      </w:pPr>
    </w:p>
    <w:p w:rsidR="00B85426" w:rsidRDefault="00B85426" w:rsidP="00E92E9E">
      <w:r w:rsidRPr="006A0C1A">
        <w:t>Cook the Acini De Pepe pasta according to package directions. When done, rinse under cold water in strainer. Let cool.</w:t>
      </w:r>
    </w:p>
    <w:p w:rsidR="00B85426" w:rsidRDefault="00B85426" w:rsidP="00E92E9E">
      <w:r w:rsidRPr="006A0C1A">
        <w:t>In a saucepan over medium high heat stir together pineapple juice, sugar, flour, salt and egg. Cook and stir constantly until mixture thickens and is smooth. Remove from heat and stir in lemon juice. Let cool.</w:t>
      </w:r>
    </w:p>
    <w:p w:rsidR="00B85426" w:rsidRDefault="00B85426" w:rsidP="00E92E9E">
      <w:r w:rsidRPr="006A0C1A">
        <w:t>In a large mixing bowl combine the pasta and thickened mixture.</w:t>
      </w:r>
    </w:p>
    <w:p w:rsidR="00B85426" w:rsidRDefault="00B85426" w:rsidP="00E92E9E">
      <w:r w:rsidRPr="006A0C1A">
        <w:t>Then gently fold in the mandarin oranges, crushed pineapple, pineapple tidbits, marshmallows and coconut. Fold in Cool Whip.</w:t>
      </w:r>
    </w:p>
    <w:p w:rsidR="00B85426" w:rsidRDefault="00B85426" w:rsidP="00E92E9E">
      <w:r w:rsidRPr="006A0C1A">
        <w:t>Refrigerate until serving.</w:t>
      </w:r>
    </w:p>
    <w:p w:rsidR="00B85426" w:rsidRPr="006A0C1A" w:rsidRDefault="00B85426" w:rsidP="00E92E9E">
      <w:r w:rsidRPr="006A0C1A">
        <w:t>This recipe can easily be doubled.</w:t>
      </w:r>
    </w:p>
    <w:p w:rsidR="00B85426" w:rsidRDefault="00B85426" w:rsidP="00B85426">
      <w:pPr>
        <w:ind w:firstLine="720"/>
        <w:rPr>
          <w:b/>
        </w:rPr>
      </w:pPr>
    </w:p>
    <w:p w:rsidR="00B85426" w:rsidRDefault="00B85426" w:rsidP="00B85426">
      <w:pPr>
        <w:ind w:firstLine="720"/>
      </w:pPr>
    </w:p>
    <w:sectPr w:rsidR="00B8542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4351B5E"/>
    <w:multiLevelType w:val="hybridMultilevel"/>
    <w:tmpl w:val="56BA90EC"/>
    <w:lvl w:ilvl="0" w:tplc="0409000F">
      <w:start w:val="1"/>
      <w:numFmt w:val="decimal"/>
      <w:lvlText w:val="%1."/>
      <w:lvlJc w:val="left"/>
      <w:pPr>
        <w:ind w:left="1380" w:hanging="360"/>
      </w:pPr>
    </w:lvl>
    <w:lvl w:ilvl="1" w:tplc="04090019" w:tentative="1">
      <w:start w:val="1"/>
      <w:numFmt w:val="lowerLetter"/>
      <w:lvlText w:val="%2."/>
      <w:lvlJc w:val="left"/>
      <w:pPr>
        <w:ind w:left="2100" w:hanging="360"/>
      </w:pPr>
    </w:lvl>
    <w:lvl w:ilvl="2" w:tplc="0409001B" w:tentative="1">
      <w:start w:val="1"/>
      <w:numFmt w:val="lowerRoman"/>
      <w:lvlText w:val="%3."/>
      <w:lvlJc w:val="right"/>
      <w:pPr>
        <w:ind w:left="2820" w:hanging="180"/>
      </w:pPr>
    </w:lvl>
    <w:lvl w:ilvl="3" w:tplc="0409000F" w:tentative="1">
      <w:start w:val="1"/>
      <w:numFmt w:val="decimal"/>
      <w:lvlText w:val="%4."/>
      <w:lvlJc w:val="left"/>
      <w:pPr>
        <w:ind w:left="3540" w:hanging="360"/>
      </w:pPr>
    </w:lvl>
    <w:lvl w:ilvl="4" w:tplc="04090019" w:tentative="1">
      <w:start w:val="1"/>
      <w:numFmt w:val="lowerLetter"/>
      <w:lvlText w:val="%5."/>
      <w:lvlJc w:val="left"/>
      <w:pPr>
        <w:ind w:left="4260" w:hanging="360"/>
      </w:pPr>
    </w:lvl>
    <w:lvl w:ilvl="5" w:tplc="0409001B" w:tentative="1">
      <w:start w:val="1"/>
      <w:numFmt w:val="lowerRoman"/>
      <w:lvlText w:val="%6."/>
      <w:lvlJc w:val="right"/>
      <w:pPr>
        <w:ind w:left="4980" w:hanging="180"/>
      </w:pPr>
    </w:lvl>
    <w:lvl w:ilvl="6" w:tplc="0409000F" w:tentative="1">
      <w:start w:val="1"/>
      <w:numFmt w:val="decimal"/>
      <w:lvlText w:val="%7."/>
      <w:lvlJc w:val="left"/>
      <w:pPr>
        <w:ind w:left="5700" w:hanging="360"/>
      </w:pPr>
    </w:lvl>
    <w:lvl w:ilvl="7" w:tplc="04090019" w:tentative="1">
      <w:start w:val="1"/>
      <w:numFmt w:val="lowerLetter"/>
      <w:lvlText w:val="%8."/>
      <w:lvlJc w:val="left"/>
      <w:pPr>
        <w:ind w:left="6420" w:hanging="360"/>
      </w:pPr>
    </w:lvl>
    <w:lvl w:ilvl="8" w:tplc="0409001B" w:tentative="1">
      <w:start w:val="1"/>
      <w:numFmt w:val="lowerRoman"/>
      <w:lvlText w:val="%9."/>
      <w:lvlJc w:val="right"/>
      <w:pPr>
        <w:ind w:left="7140" w:hanging="180"/>
      </w:pPr>
    </w:lvl>
  </w:abstractNum>
  <w:abstractNum w:abstractNumId="1" w15:restartNumberingAfterBreak="0">
    <w:nsid w:val="6EAC1A61"/>
    <w:multiLevelType w:val="hybridMultilevel"/>
    <w:tmpl w:val="56B60B7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734E4B9A"/>
    <w:multiLevelType w:val="hybridMultilevel"/>
    <w:tmpl w:val="545EED2C"/>
    <w:lvl w:ilvl="0" w:tplc="0409000F">
      <w:start w:val="1"/>
      <w:numFmt w:val="decimal"/>
      <w:lvlText w:val="%1."/>
      <w:lvlJc w:val="left"/>
      <w:pPr>
        <w:ind w:left="1380" w:hanging="360"/>
      </w:pPr>
    </w:lvl>
    <w:lvl w:ilvl="1" w:tplc="04090019" w:tentative="1">
      <w:start w:val="1"/>
      <w:numFmt w:val="lowerLetter"/>
      <w:lvlText w:val="%2."/>
      <w:lvlJc w:val="left"/>
      <w:pPr>
        <w:ind w:left="2100" w:hanging="360"/>
      </w:pPr>
    </w:lvl>
    <w:lvl w:ilvl="2" w:tplc="0409001B" w:tentative="1">
      <w:start w:val="1"/>
      <w:numFmt w:val="lowerRoman"/>
      <w:lvlText w:val="%3."/>
      <w:lvlJc w:val="right"/>
      <w:pPr>
        <w:ind w:left="2820" w:hanging="180"/>
      </w:pPr>
    </w:lvl>
    <w:lvl w:ilvl="3" w:tplc="0409000F" w:tentative="1">
      <w:start w:val="1"/>
      <w:numFmt w:val="decimal"/>
      <w:lvlText w:val="%4."/>
      <w:lvlJc w:val="left"/>
      <w:pPr>
        <w:ind w:left="3540" w:hanging="360"/>
      </w:pPr>
    </w:lvl>
    <w:lvl w:ilvl="4" w:tplc="04090019" w:tentative="1">
      <w:start w:val="1"/>
      <w:numFmt w:val="lowerLetter"/>
      <w:lvlText w:val="%5."/>
      <w:lvlJc w:val="left"/>
      <w:pPr>
        <w:ind w:left="4260" w:hanging="360"/>
      </w:pPr>
    </w:lvl>
    <w:lvl w:ilvl="5" w:tplc="0409001B" w:tentative="1">
      <w:start w:val="1"/>
      <w:numFmt w:val="lowerRoman"/>
      <w:lvlText w:val="%6."/>
      <w:lvlJc w:val="right"/>
      <w:pPr>
        <w:ind w:left="4980" w:hanging="180"/>
      </w:pPr>
    </w:lvl>
    <w:lvl w:ilvl="6" w:tplc="0409000F" w:tentative="1">
      <w:start w:val="1"/>
      <w:numFmt w:val="decimal"/>
      <w:lvlText w:val="%7."/>
      <w:lvlJc w:val="left"/>
      <w:pPr>
        <w:ind w:left="5700" w:hanging="360"/>
      </w:pPr>
    </w:lvl>
    <w:lvl w:ilvl="7" w:tplc="04090019" w:tentative="1">
      <w:start w:val="1"/>
      <w:numFmt w:val="lowerLetter"/>
      <w:lvlText w:val="%8."/>
      <w:lvlJc w:val="left"/>
      <w:pPr>
        <w:ind w:left="6420" w:hanging="360"/>
      </w:pPr>
    </w:lvl>
    <w:lvl w:ilvl="8" w:tplc="0409001B" w:tentative="1">
      <w:start w:val="1"/>
      <w:numFmt w:val="lowerRoman"/>
      <w:lvlText w:val="%9."/>
      <w:lvlJc w:val="right"/>
      <w:pPr>
        <w:ind w:left="7140" w:hanging="180"/>
      </w:p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a3MDMyMTEwNDc0NbBU0lEKTi0uzszPAykwrgUABI0hPSwAAAA="/>
  </w:docVars>
  <w:rsids>
    <w:rsidRoot w:val="0043292B"/>
    <w:rsid w:val="00106820"/>
    <w:rsid w:val="002B65A8"/>
    <w:rsid w:val="00312AA6"/>
    <w:rsid w:val="0043292B"/>
    <w:rsid w:val="004957A6"/>
    <w:rsid w:val="007E06CE"/>
    <w:rsid w:val="009A1193"/>
    <w:rsid w:val="00A97D76"/>
    <w:rsid w:val="00B85426"/>
    <w:rsid w:val="00E34370"/>
    <w:rsid w:val="00E72FFC"/>
    <w:rsid w:val="00E92E9E"/>
    <w:rsid w:val="00F20526"/>
    <w:rsid w:val="00F2211E"/>
    <w:rsid w:val="00F5102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2A685B"/>
  <w15:chartTrackingRefBased/>
  <w15:docId w15:val="{A04B58B8-3220-446E-B37D-40A5F17C6A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85426"/>
    <w:pPr>
      <w:ind w:left="720"/>
      <w:contextualSpacing/>
    </w:pPr>
  </w:style>
  <w:style w:type="paragraph" w:customStyle="1" w:styleId="wprm-recipe-ingredient">
    <w:name w:val="wprm-recipe-ingredient"/>
    <w:basedOn w:val="Normal"/>
    <w:rsid w:val="00B85426"/>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wprm-recipe-ingredient-name">
    <w:name w:val="wprm-recipe-ingredient-name"/>
    <w:basedOn w:val="DefaultParagraphFont"/>
    <w:rsid w:val="00B8542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7</TotalTime>
  <Pages>3</Pages>
  <Words>555</Words>
  <Characters>3165</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nn Schoemer</dc:creator>
  <cp:keywords/>
  <dc:description/>
  <cp:lastModifiedBy>Amiee Keenan</cp:lastModifiedBy>
  <cp:revision>11</cp:revision>
  <dcterms:created xsi:type="dcterms:W3CDTF">2019-05-29T19:35:00Z</dcterms:created>
  <dcterms:modified xsi:type="dcterms:W3CDTF">2019-06-03T15:00:00Z</dcterms:modified>
</cp:coreProperties>
</file>